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BC838" w14:textId="14B39214" w:rsidR="009B2550" w:rsidRDefault="00201892">
      <w:r w:rsidRPr="00201892">
        <w:rPr>
          <w:u w:val="single"/>
        </w:rPr>
        <w:t>Question 4</w:t>
      </w:r>
      <w:r>
        <w:t>:</w:t>
      </w:r>
    </w:p>
    <w:p w14:paraId="47F7C1C3" w14:textId="71348DA8" w:rsidR="00201892" w:rsidRPr="003B362E" w:rsidRDefault="000B115E" w:rsidP="000B115E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</w:p>
    <w:p w14:paraId="082B6710" w14:textId="024FEC56" w:rsidR="003B362E" w:rsidRPr="003C5080" w:rsidRDefault="003B362E" w:rsidP="003B362E">
      <w:r>
        <w:t>For the above statement to hold, the following must hold for constant</w:t>
      </w:r>
      <w:r w:rsidR="00155200">
        <w:t xml:space="preserve"> </w:t>
      </w:r>
      <w:r>
        <w:t xml:space="preserve">witnesses </w:t>
      </w:r>
      <m:oMath>
        <m:r>
          <w:rPr>
            <w:rFonts w:ascii="Cambria Math" w:hAnsi="Cambria Math"/>
          </w:rPr>
          <m:t>C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>.</w:t>
      </w:r>
    </w:p>
    <w:p w14:paraId="71E774BC" w14:textId="382E31EF" w:rsidR="003B362E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≤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3x+2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eastAsiaTheme="minorEastAsia" w:hAnsi="Cambria Math"/>
            </w:rPr>
            <m:t>,x&gt;k</m:t>
          </m:r>
        </m:oMath>
      </m:oMathPara>
    </w:p>
    <w:p w14:paraId="5F3E72CB" w14:textId="56F9D9C1" w:rsidR="009F0112" w:rsidRPr="006E5BC4" w:rsidRDefault="009F0112" w:rsidP="003C5080">
      <w:pPr>
        <w:rPr>
          <w:rFonts w:eastAsiaTheme="minorEastAsia"/>
        </w:rPr>
      </w:pPr>
      <w:r>
        <w:rPr>
          <w:rFonts w:eastAsiaTheme="minorEastAsia"/>
        </w:rPr>
        <w:t xml:space="preserve">Given that </w:t>
      </w:r>
      <m:oMath>
        <m:r>
          <w:rPr>
            <w:rFonts w:ascii="Cambria Math" w:eastAsiaTheme="minorEastAsia" w:hAnsi="Cambria Math"/>
          </w:rPr>
          <m:t>1≤x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x&gt;1</m:t>
        </m:r>
      </m:oMath>
      <w:r>
        <w:rPr>
          <w:rFonts w:eastAsiaTheme="minorEastAsia"/>
        </w:rPr>
        <w:t>,</w:t>
      </w:r>
    </w:p>
    <w:p w14:paraId="43778C65" w14:textId="10859F67" w:rsidR="006E5BC4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3x+2</m:t>
              </m:r>
            </m:e>
          </m:d>
          <m:r>
            <w:rPr>
              <w:rFonts w:ascii="Cambria Math" w:eastAsiaTheme="minorEastAsia" w:hAnsi="Cambria Math"/>
            </w:rPr>
            <m:t>≤C(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7140FD0B" w14:textId="160019E8" w:rsidR="009F0112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(6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1CEE9B12" w14:textId="005CD14B" w:rsidR="009F0112" w:rsidRPr="009F0112" w:rsidRDefault="009F0112" w:rsidP="003C508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x&lt;C</m:t>
          </m:r>
        </m:oMath>
      </m:oMathPara>
    </w:p>
    <w:p w14:paraId="03D5D2DC" w14:textId="113E9D10" w:rsidR="009F0112" w:rsidRPr="009F0112" w:rsidRDefault="009F0112" w:rsidP="009F0112">
      <w:r w:rsidRPr="009F0112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increases, so does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, this means that for any pair of witnesses </w:t>
      </w:r>
      <m:oMath>
        <m:r>
          <w:rPr>
            <w:rFonts w:ascii="Cambria Math" w:eastAsiaTheme="minorEastAsia" w:hAnsi="Cambria Math"/>
          </w:rPr>
          <m:t>C</m:t>
        </m:r>
      </m:oMath>
      <w:r w:rsidRPr="009F0112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 w:rsidRPr="009F0112">
        <w:rPr>
          <w:rFonts w:eastAsiaTheme="minorEastAsia"/>
        </w:rPr>
        <w:t xml:space="preserve">, there exists a value for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which will make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greater than </w:t>
      </w:r>
      <m:oMath>
        <m:r>
          <w:rPr>
            <w:rFonts w:ascii="Cambria Math" w:eastAsiaTheme="minorEastAsia" w:hAnsi="Cambria Math"/>
          </w:rPr>
          <m:t>C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</m:t>
        </m:r>
        <m:r>
          <w:rPr>
            <w:rFonts w:ascii="Cambria Math" w:eastAsiaTheme="minorEastAsia" w:hAnsi="Cambria Math"/>
          </w:rPr>
          <m:t>)</m:t>
        </m:r>
      </m:oMath>
      <w:r w:rsidRPr="009F0112">
        <w:rPr>
          <w:rFonts w:eastAsiaTheme="minorEastAsia"/>
        </w:rPr>
        <w:t xml:space="preserve">, meaning the statement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  <w:r w:rsidRPr="009F0112">
        <w:rPr>
          <w:rFonts w:eastAsiaTheme="minorEastAsia"/>
        </w:rPr>
        <w:t xml:space="preserve"> is not t</w:t>
      </w:r>
      <w:r w:rsidR="007804E6">
        <w:rPr>
          <w:rFonts w:eastAsiaTheme="minorEastAsia"/>
        </w:rPr>
        <w:t>rue.</w:t>
      </w:r>
    </w:p>
    <w:p w14:paraId="3B9C100B" w14:textId="08F8EF63" w:rsidR="00197F16" w:rsidRDefault="00273F68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</w:p>
    <w:p w14:paraId="5104710C" w14:textId="387212B9" w:rsidR="006D409D" w:rsidRPr="00325DD0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1≤C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</m:oMath>
      </m:oMathPara>
    </w:p>
    <w:p w14:paraId="0B45170E" w14:textId="1DCB300B" w:rsidR="00325DD0" w:rsidRPr="00C03C08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num>
            <m:den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C</m:t>
          </m:r>
        </m:oMath>
      </m:oMathPara>
    </w:p>
    <w:p w14:paraId="36E99891" w14:textId="0769D950" w:rsidR="00251F39" w:rsidRPr="006D409D" w:rsidRDefault="00C03C08" w:rsidP="006D409D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>
        <w:rPr>
          <w:rFonts w:eastAsiaTheme="minorEastAsia"/>
        </w:rPr>
        <w:t xml:space="preserve"> decreases as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 increases for </w:t>
      </w:r>
      <m:oMath>
        <m:r>
          <w:rPr>
            <w:rFonts w:ascii="Cambria Math" w:eastAsiaTheme="minorEastAsia" w:hAnsi="Cambria Math"/>
          </w:rPr>
          <m:t>x&gt;0</m:t>
        </m:r>
      </m:oMath>
      <w:r>
        <w:rPr>
          <w:rFonts w:eastAsiaTheme="minorEastAsia"/>
        </w:rPr>
        <w:t>,</w:t>
      </w:r>
      <w:r w:rsidR="00066C6E">
        <w:rPr>
          <w:rFonts w:eastAsiaTheme="minorEastAsia"/>
        </w:rPr>
        <w:t xml:space="preserve"> </w:t>
      </w:r>
      <w:r w:rsidR="006C7577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&lt;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</m:oMath>
      <w:r w:rsidR="006C7577">
        <w:rPr>
          <w:rFonts w:eastAsiaTheme="minorEastAsia"/>
        </w:rPr>
        <w:t xml:space="preserve"> </w:t>
      </w:r>
      <w:r w:rsidR="00251F39">
        <w:rPr>
          <w:rFonts w:eastAsiaTheme="minorEastAsia"/>
        </w:rPr>
        <w:t>for</w:t>
      </w:r>
      <w:r w:rsidR="006C7577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x</m:t>
        </m:r>
        <m:r>
          <w:rPr>
            <w:rFonts w:ascii="Cambria Math" w:eastAsiaTheme="minorEastAsia" w:hAnsi="Cambria Math"/>
          </w:rPr>
          <m:t>≥1</m:t>
        </m:r>
      </m:oMath>
      <w:r w:rsidR="00251F39">
        <w:rPr>
          <w:rFonts w:eastAsiaTheme="minorEastAsia"/>
        </w:rPr>
        <w:t xml:space="preserve"> (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0</m:t>
            </m:r>
          </m:e>
        </m:func>
      </m:oMath>
      <w:r w:rsidR="00251F39">
        <w:rPr>
          <w:rFonts w:eastAsiaTheme="minorEastAsia"/>
        </w:rPr>
        <w:t xml:space="preserve"> is undefined). For the witnesses this means that taking a value of </w:t>
      </w:r>
      <m:oMath>
        <m:r>
          <w:rPr>
            <w:rFonts w:ascii="Cambria Math" w:eastAsiaTheme="minorEastAsia" w:hAnsi="Cambria Math"/>
          </w:rPr>
          <m:t>k=1</m:t>
        </m:r>
      </m:oMath>
      <w:r w:rsidR="00251F39">
        <w:rPr>
          <w:rFonts w:eastAsiaTheme="minorEastAsia"/>
        </w:rPr>
        <w:t xml:space="preserve"> yields </w:t>
      </w:r>
      <m:oMath>
        <m:r>
          <w:rPr>
            <w:rFonts w:ascii="Cambria Math" w:eastAsiaTheme="minorEastAsia" w:hAnsi="Cambria Math"/>
          </w:rPr>
          <m:t>4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func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≤C</m:t>
        </m:r>
      </m:oMath>
      <w:r w:rsidR="00251F39">
        <w:rPr>
          <w:rFonts w:eastAsiaTheme="minorEastAsia"/>
        </w:rPr>
        <w:t xml:space="preserve">, or </w:t>
      </w:r>
      <m:oMath>
        <m:r>
          <w:rPr>
            <w:rFonts w:ascii="Cambria Math" w:eastAsiaTheme="minorEastAsia" w:hAnsi="Cambria Math"/>
          </w:rPr>
          <m:t>5≤C</m:t>
        </m:r>
      </m:oMath>
      <w:r w:rsidR="00251F39">
        <w:rPr>
          <w:rFonts w:eastAsiaTheme="minorEastAsia"/>
        </w:rPr>
        <w:t xml:space="preserve">, thus </w:t>
      </w:r>
      <m:oMath>
        <m:r>
          <w:rPr>
            <w:rFonts w:ascii="Cambria Math" w:eastAsiaTheme="minorEastAsia" w:hAnsi="Cambria Math"/>
          </w:rPr>
          <m:t>C=5</m:t>
        </m:r>
      </m:oMath>
      <w:r w:rsidR="00251F39">
        <w:rPr>
          <w:rFonts w:eastAsiaTheme="minorEastAsia"/>
        </w:rPr>
        <w:t xml:space="preserve"> can be used. The witnesses </w:t>
      </w:r>
      <m:oMath>
        <m:r>
          <w:rPr>
            <w:rFonts w:ascii="Cambria Math" w:eastAsiaTheme="minorEastAsia" w:hAnsi="Cambria Math"/>
          </w:rPr>
          <m:t>k=1,C=5</m:t>
        </m:r>
      </m:oMath>
      <w:r w:rsidR="00251F39">
        <w:rPr>
          <w:rFonts w:eastAsiaTheme="minorEastAsia"/>
        </w:rPr>
        <w:t xml:space="preserve"> show that </w:t>
      </w:r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="00251F39" w:rsidRPr="00251F39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251F39">
        <w:rPr>
          <w:rFonts w:eastAsiaTheme="minorEastAsia"/>
        </w:rPr>
        <w:t>.</w:t>
      </w:r>
    </w:p>
    <w:p w14:paraId="3C17A74F" w14:textId="261C4F7F" w:rsidR="00F472B0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ω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</w:p>
    <w:p w14:paraId="27227BCD" w14:textId="413A5C98" w:rsidR="001820D4" w:rsidRPr="00C61119" w:rsidRDefault="00C61119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7x+1&gt;C(x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)</m:t>
          </m:r>
        </m:oMath>
      </m:oMathPara>
    </w:p>
    <w:p w14:paraId="76FF1B37" w14:textId="5D303146" w:rsidR="00C61119" w:rsidRPr="00AB4DCC" w:rsidRDefault="00C61119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3x+7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&gt;C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</m:oMath>
      </m:oMathPara>
    </w:p>
    <w:p w14:paraId="1CDF2F49" w14:textId="0D21E067" w:rsidR="00AB4DCC" w:rsidRPr="00AB4DCC" w:rsidRDefault="00AB4DCC" w:rsidP="001820D4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3x+7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</m:sup>
          </m:sSup>
          <m:r>
            <w:rPr>
              <w:rFonts w:ascii="Cambria Math" w:eastAsiaTheme="minorEastAsia" w:hAnsi="Cambria Math"/>
            </w:rPr>
            <m:t>&gt;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C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sup>
          </m:sSup>
        </m:oMath>
      </m:oMathPara>
    </w:p>
    <w:p w14:paraId="6B0B0822" w14:textId="64C0F756" w:rsidR="00AB4DCC" w:rsidRPr="00352434" w:rsidRDefault="00AB4DCC" w:rsidP="001820D4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3x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7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</m:sup>
          </m:sSup>
          <m:r>
            <w:rPr>
              <w:rFonts w:ascii="Cambria Math" w:eastAsiaTheme="minorEastAsia" w:hAnsi="Cambria Math"/>
            </w:rPr>
            <m:t>&gt;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  <w:bookmarkStart w:id="0" w:name="_GoBack"/>
      <w:bookmarkEnd w:id="0"/>
    </w:p>
    <w:p w14:paraId="7C1A2AF9" w14:textId="77777777" w:rsidR="00352434" w:rsidRPr="001820D4" w:rsidRDefault="00352434" w:rsidP="001820D4">
      <w:pPr>
        <w:rPr>
          <w:rFonts w:eastAsiaTheme="minorEastAsia"/>
        </w:rPr>
      </w:pPr>
    </w:p>
    <w:p w14:paraId="51F4EAEA" w14:textId="70CE5CC1" w:rsidR="00F472B0" w:rsidRPr="009F0112" w:rsidRDefault="003B55F8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4x</m:t>
        </m:r>
      </m:oMath>
      <w:r w:rsidR="00F472B0"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Ω</m:t>
        </m:r>
        <m:r>
          <w:rPr>
            <w:rFonts w:ascii="Cambria Math" w:eastAsiaTheme="minorEastAsia" w:hAnsi="Cambria Math"/>
          </w:rPr>
          <m:t>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</w:p>
    <w:p w14:paraId="37C947D5" w14:textId="28534349" w:rsidR="00F472B0" w:rsidRPr="009F0112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+g(x)</m:t>
        </m:r>
      </m:oMath>
      <w:r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r>
          <w:rPr>
            <w:rFonts w:ascii="Cambria Math" w:eastAsiaTheme="minorEastAsia" w:hAnsi="Cambria Math"/>
          </w:rPr>
          <m:t>(f(x)∙g(x))</m:t>
        </m:r>
      </m:oMath>
    </w:p>
    <w:p w14:paraId="1D4904D0" w14:textId="5866426E" w:rsidR="00D3440B" w:rsidRDefault="00D3440B" w:rsidP="00D3440B">
      <w:pPr>
        <w:rPr>
          <w:rFonts w:eastAsiaTheme="minorEastAsia"/>
        </w:rPr>
      </w:pPr>
      <w:r>
        <w:rPr>
          <w:rFonts w:eastAsiaTheme="minorEastAsia"/>
          <w:u w:val="single"/>
        </w:rPr>
        <w:t>Question 5</w:t>
      </w:r>
      <w:r>
        <w:rPr>
          <w:rFonts w:eastAsiaTheme="minorEastAsia"/>
        </w:rPr>
        <w:t>:</w:t>
      </w:r>
    </w:p>
    <w:p w14:paraId="660F568B" w14:textId="2C5E4755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37E35D26" w14:textId="1B7D5C7B" w:rsidR="00180C0E" w:rsidRDefault="00180C0E" w:rsidP="00180C0E">
      <w:pPr>
        <w:rPr>
          <w:rFonts w:eastAsiaTheme="minorEastAsia"/>
        </w:rPr>
      </w:pPr>
      <w:r>
        <w:rPr>
          <w:rFonts w:eastAsiaTheme="minorEastAsia"/>
        </w:rPr>
        <w:t xml:space="preserve">This is of the form </w:t>
      </w: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a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</w:rPr>
          <m:t>+f(n)</m:t>
        </m:r>
      </m:oMath>
      <w:r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a=9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3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. This is the second of the three cases in master theorem as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="00B359ED">
        <w:rPr>
          <w:rFonts w:eastAsiaTheme="minorEastAsia"/>
        </w:rPr>
        <w:t xml:space="preserve">, meaning the runtime in this case is </w:t>
      </w:r>
      <m:oMath>
        <m:r>
          <m:rPr>
            <m:sty m:val="p"/>
          </m:rPr>
          <w:rPr>
            <w:rFonts w:ascii="Cambria Math" w:eastAsiaTheme="minorEastAsia" w:hAnsi="Cambria Math"/>
          </w:rPr>
          <m:t>Θ(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n</m:t>
            </m:r>
          </m:e>
        </m:func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B359ED">
        <w:rPr>
          <w:rFonts w:eastAsiaTheme="minorEastAsia"/>
        </w:rPr>
        <w:t>.</w:t>
      </w:r>
    </w:p>
    <w:p w14:paraId="33518CE3" w14:textId="69B49E44" w:rsidR="007959C8" w:rsidRPr="00180C0E" w:rsidRDefault="007959C8" w:rsidP="00180C0E">
      <w:pPr>
        <w:rPr>
          <w:rFonts w:eastAsiaTheme="minorEastAsia"/>
        </w:rPr>
      </w:pPr>
      <w:r>
        <w:rPr>
          <w:rFonts w:eastAsiaTheme="minorEastAsia"/>
        </w:rPr>
        <w:lastRenderedPageBreak/>
        <w:t>TODO: Add witnesses…</w:t>
      </w:r>
    </w:p>
    <w:p w14:paraId="77A9371C" w14:textId="5507D71B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4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100n</m:t>
        </m:r>
      </m:oMath>
    </w:p>
    <w:p w14:paraId="28D41554" w14:textId="139A7718" w:rsidR="004430AF" w:rsidRPr="004430AF" w:rsidRDefault="004430AF" w:rsidP="004430AF">
      <w:pPr>
        <w:rPr>
          <w:rFonts w:eastAsiaTheme="minorEastAsia"/>
        </w:rPr>
      </w:pPr>
      <w:r>
        <w:rPr>
          <w:rFonts w:eastAsiaTheme="minorEastAsia"/>
        </w:rPr>
        <w:t xml:space="preserve">For this runtime recurrence, </w:t>
      </w:r>
      <m:oMath>
        <m:r>
          <w:rPr>
            <w:rFonts w:ascii="Cambria Math" w:eastAsiaTheme="minorEastAsia" w:hAnsi="Cambria Math"/>
          </w:rPr>
          <m:t>a=4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2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100n</m:t>
        </m:r>
      </m:oMath>
      <w:r>
        <w:rPr>
          <w:rFonts w:eastAsiaTheme="minorEastAsia"/>
        </w:rPr>
        <w:t>.</w:t>
      </w:r>
    </w:p>
    <w:p w14:paraId="585BCA1D" w14:textId="515817A6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3B901BBD" w14:textId="3CEBF0BC" w:rsidR="00B56992" w:rsidRPr="00B56992" w:rsidRDefault="00B56992" w:rsidP="00B56992">
      <w:pPr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r>
          <w:rPr>
            <w:rFonts w:ascii="Cambria Math" w:eastAsiaTheme="minorEastAsia" w:hAnsi="Cambria Math"/>
          </w:rPr>
          <m:t>a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>
        <w:rPr>
          <w:rFonts w:eastAsiaTheme="minorEastAsia"/>
        </w:rPr>
        <w:t>, as this is not constant the runtime</w:t>
      </w:r>
      <w:r w:rsidR="0056769A">
        <w:rPr>
          <w:rFonts w:eastAsiaTheme="minorEastAsia"/>
        </w:rPr>
        <w:t xml:space="preserve"> complexity</w:t>
      </w:r>
      <w:r>
        <w:rPr>
          <w:rFonts w:eastAsiaTheme="minorEastAsia"/>
        </w:rPr>
        <w:t xml:space="preserve"> cannot be resolved using the Master Theorem.</w:t>
      </w:r>
    </w:p>
    <w:p w14:paraId="3C804C03" w14:textId="2552EC14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3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c∙n</m:t>
        </m:r>
      </m:oMath>
    </w:p>
    <w:p w14:paraId="79378870" w14:textId="77777777" w:rsidR="00546395" w:rsidRPr="00546395" w:rsidRDefault="00546395" w:rsidP="00546395">
      <w:pPr>
        <w:rPr>
          <w:rFonts w:eastAsiaTheme="minorEastAsia"/>
        </w:rPr>
      </w:pPr>
    </w:p>
    <w:p w14:paraId="7D3AF99A" w14:textId="7484618E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0.9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7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</w:p>
    <w:p w14:paraId="159F7E59" w14:textId="3C135A3C" w:rsidR="00C7690A" w:rsidRPr="00C7690A" w:rsidRDefault="00C7690A" w:rsidP="00C7690A">
      <w:pPr>
        <w:rPr>
          <w:rFonts w:eastAsiaTheme="minorEastAsia"/>
        </w:rPr>
      </w:pPr>
      <w:r>
        <w:rPr>
          <w:rFonts w:eastAsiaTheme="minorEastAsia"/>
        </w:rPr>
        <w:t xml:space="preserve">In this case, </w:t>
      </w:r>
      <m:oMath>
        <m:r>
          <w:rPr>
            <w:rFonts w:ascii="Cambria Math" w:eastAsiaTheme="minorEastAsia" w:hAnsi="Cambria Math"/>
          </w:rPr>
          <m:t>a=0.99 (&lt;1)</m:t>
        </m:r>
      </m:oMath>
      <w:r w:rsidR="00A53C10">
        <w:rPr>
          <w:rFonts w:eastAsiaTheme="minorEastAsia"/>
        </w:rPr>
        <w:t xml:space="preserve">. The use of the Master Theorem requires </w:t>
      </w:r>
      <m:oMath>
        <m:r>
          <w:rPr>
            <w:rFonts w:ascii="Cambria Math" w:eastAsiaTheme="minorEastAsia" w:hAnsi="Cambria Math"/>
          </w:rPr>
          <m:t>a≥1</m:t>
        </m:r>
      </m:oMath>
      <w:r w:rsidR="00A53C10">
        <w:rPr>
          <w:rFonts w:eastAsiaTheme="minorEastAsia"/>
        </w:rPr>
        <w:t xml:space="preserve"> thus here it cannot be used.</w:t>
      </w:r>
    </w:p>
    <w:p w14:paraId="66FAEB12" w14:textId="0E1FFA2B" w:rsidR="00844251" w:rsidRDefault="00844251" w:rsidP="00844251">
      <w:pPr>
        <w:rPr>
          <w:rFonts w:eastAsiaTheme="minorEastAsia"/>
        </w:rPr>
      </w:pPr>
      <w:r>
        <w:rPr>
          <w:rFonts w:eastAsiaTheme="minorEastAsia"/>
          <w:u w:val="single"/>
        </w:rPr>
        <w:t>Question 6</w:t>
      </w:r>
      <w:r>
        <w:rPr>
          <w:rFonts w:eastAsiaTheme="minorEastAsia"/>
        </w:rPr>
        <w:t>:</w:t>
      </w:r>
    </w:p>
    <w:p w14:paraId="7BCD02B5" w14:textId="77777777" w:rsidR="00844251" w:rsidRPr="00844251" w:rsidRDefault="00844251" w:rsidP="00844251">
      <w:pPr>
        <w:rPr>
          <w:rFonts w:eastAsiaTheme="minorEastAsia"/>
        </w:rPr>
      </w:pPr>
    </w:p>
    <w:sectPr w:rsidR="00844251" w:rsidRPr="008442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70789"/>
    <w:multiLevelType w:val="hybridMultilevel"/>
    <w:tmpl w:val="996EA5EC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01875"/>
    <w:multiLevelType w:val="hybridMultilevel"/>
    <w:tmpl w:val="2676CF72"/>
    <w:lvl w:ilvl="0" w:tplc="82FEAC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E6186"/>
    <w:multiLevelType w:val="hybridMultilevel"/>
    <w:tmpl w:val="FCC22BE4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852899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6364C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NTY2NzAwMDeyNDZW0lEKTi0uzszPAykwqgUA18JPjSwAAAA="/>
  </w:docVars>
  <w:rsids>
    <w:rsidRoot w:val="007A5175"/>
    <w:rsid w:val="00066C6E"/>
    <w:rsid w:val="000B115E"/>
    <w:rsid w:val="000C555E"/>
    <w:rsid w:val="00155200"/>
    <w:rsid w:val="00180C0E"/>
    <w:rsid w:val="001820D4"/>
    <w:rsid w:val="00197F16"/>
    <w:rsid w:val="001E0582"/>
    <w:rsid w:val="00201892"/>
    <w:rsid w:val="002117DC"/>
    <w:rsid w:val="00251F39"/>
    <w:rsid w:val="00273F68"/>
    <w:rsid w:val="00325DD0"/>
    <w:rsid w:val="00352434"/>
    <w:rsid w:val="003B362E"/>
    <w:rsid w:val="003B55F8"/>
    <w:rsid w:val="003C5080"/>
    <w:rsid w:val="004430AF"/>
    <w:rsid w:val="00477567"/>
    <w:rsid w:val="0050288A"/>
    <w:rsid w:val="00546395"/>
    <w:rsid w:val="0056769A"/>
    <w:rsid w:val="00607A49"/>
    <w:rsid w:val="00654824"/>
    <w:rsid w:val="00694477"/>
    <w:rsid w:val="006C7577"/>
    <w:rsid w:val="006D409D"/>
    <w:rsid w:val="006D50C5"/>
    <w:rsid w:val="006E5BC4"/>
    <w:rsid w:val="00702C62"/>
    <w:rsid w:val="00766F9E"/>
    <w:rsid w:val="007804E6"/>
    <w:rsid w:val="007959C8"/>
    <w:rsid w:val="007A5175"/>
    <w:rsid w:val="007C30AF"/>
    <w:rsid w:val="007D64FD"/>
    <w:rsid w:val="00844251"/>
    <w:rsid w:val="00875591"/>
    <w:rsid w:val="009B2550"/>
    <w:rsid w:val="009B35AD"/>
    <w:rsid w:val="009C53B5"/>
    <w:rsid w:val="009F0112"/>
    <w:rsid w:val="00A10CA5"/>
    <w:rsid w:val="00A53C10"/>
    <w:rsid w:val="00A643B9"/>
    <w:rsid w:val="00AB4DCC"/>
    <w:rsid w:val="00B359ED"/>
    <w:rsid w:val="00B55AB6"/>
    <w:rsid w:val="00B56992"/>
    <w:rsid w:val="00BB4DC9"/>
    <w:rsid w:val="00BC1647"/>
    <w:rsid w:val="00C03C08"/>
    <w:rsid w:val="00C61119"/>
    <w:rsid w:val="00C7690A"/>
    <w:rsid w:val="00CF2499"/>
    <w:rsid w:val="00D3440B"/>
    <w:rsid w:val="00D565FA"/>
    <w:rsid w:val="00F472B0"/>
    <w:rsid w:val="00F77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4AA14"/>
  <w15:chartTrackingRefBased/>
  <w15:docId w15:val="{092F5E70-C676-489E-BC58-4034510F9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1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B115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2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68</cp:revision>
  <dcterms:created xsi:type="dcterms:W3CDTF">2018-12-30T14:22:00Z</dcterms:created>
  <dcterms:modified xsi:type="dcterms:W3CDTF">2019-01-02T20:36:00Z</dcterms:modified>
</cp:coreProperties>
</file>